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Estimated Global Cognitive Damage from Childhood Lead Exposur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aselin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-norm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r boun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r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pper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% increa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% increas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D3D3D3"/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anel A: Relative IQ Cos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r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th Ame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ea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th/Central Ame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D3D3D3"/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anel B: Total IQ Cos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ob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$3.4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$1.8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$780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$1.9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$4.9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$3.5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$3.6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31T18:20:26Z</dcterms:created>
  <dcterms:modified xsi:type="dcterms:W3CDTF">2024-07-31T18:2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